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0F6E75" w14:textId="77777777" w:rsidR="007F3E82" w:rsidRPr="00DC6274" w:rsidRDefault="00CA3D61" w:rsidP="00DC6274">
      <w:pPr>
        <w:pStyle w:val="paragraph"/>
        <w:shd w:val="clear" w:color="auto" w:fill="C45911" w:themeFill="accent2" w:themeFillShade="BF"/>
        <w:ind w:left="345"/>
        <w:jc w:val="center"/>
        <w:textAlignment w:val="baseline"/>
        <w:rPr>
          <w:rStyle w:val="normaltextrun"/>
          <w:rFonts w:ascii="Cambria" w:hAnsi="Cambria"/>
          <w:b/>
          <w:bCs/>
          <w:color w:val="FFFFFF" w:themeColor="background1"/>
          <w:sz w:val="28"/>
          <w:szCs w:val="28"/>
        </w:rPr>
      </w:pPr>
      <w:r w:rsidRPr="00DC6274">
        <w:rPr>
          <w:rStyle w:val="normaltextrun"/>
          <w:rFonts w:ascii="Cambria" w:hAnsi="Cambria"/>
          <w:b/>
          <w:bCs/>
          <w:color w:val="FFFFFF" w:themeColor="background1"/>
          <w:sz w:val="28"/>
          <w:szCs w:val="28"/>
        </w:rPr>
        <w:t>DSED-04 Agile Group Project</w:t>
      </w:r>
    </w:p>
    <w:p w14:paraId="580D593E" w14:textId="77777777" w:rsidR="00CB1DF0" w:rsidRPr="002401AB" w:rsidRDefault="00CA3D61" w:rsidP="00A35B4E">
      <w:pPr>
        <w:shd w:val="clear" w:color="auto" w:fill="C45911" w:themeFill="accent2" w:themeFillShade="BF"/>
        <w:rPr>
          <w:color w:val="FFFFFF" w:themeColor="background1"/>
          <w:sz w:val="28"/>
          <w:szCs w:val="28"/>
        </w:rPr>
      </w:pPr>
      <w:r w:rsidRPr="002401AB">
        <w:rPr>
          <w:color w:val="FFFFFF" w:themeColor="background1"/>
          <w:sz w:val="28"/>
          <w:szCs w:val="28"/>
        </w:rPr>
        <w:t>Agile and Scrum</w:t>
      </w:r>
    </w:p>
    <w:p w14:paraId="265C9F72" w14:textId="77777777" w:rsidR="00297481" w:rsidRDefault="00CA3D61">
      <w:p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  </w:t>
      </w:r>
    </w:p>
    <w:p w14:paraId="13257817" w14:textId="3FB5391B" w:rsidR="00CA3D61" w:rsidRPr="00CB1DF0" w:rsidRDefault="00CA3D61">
      <w:pPr>
        <w:rPr>
          <w:color w:val="8EAADB" w:themeColor="accent1" w:themeTint="99"/>
          <w:sz w:val="28"/>
          <w:szCs w:val="28"/>
        </w:rPr>
      </w:pPr>
      <w:r>
        <w:rPr>
          <w:color w:val="000000" w:themeColor="text1"/>
          <w:sz w:val="28"/>
          <w:szCs w:val="28"/>
        </w:rPr>
        <w:t>Question</w:t>
      </w:r>
      <w:r w:rsidR="00CB1DF0">
        <w:rPr>
          <w:color w:val="000000" w:themeColor="text1"/>
          <w:sz w:val="28"/>
          <w:szCs w:val="28"/>
        </w:rPr>
        <w:t>/</w:t>
      </w:r>
      <w:r>
        <w:rPr>
          <w:color w:val="000000" w:themeColor="text1"/>
          <w:sz w:val="28"/>
          <w:szCs w:val="28"/>
        </w:rPr>
        <w:t xml:space="preserve">Answers </w:t>
      </w:r>
    </w:p>
    <w:p w14:paraId="1F7CD8A8" w14:textId="77777777" w:rsidR="00CA3D61" w:rsidRPr="00CA3D61" w:rsidRDefault="00CA3D61" w:rsidP="00CA3D61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A3D61">
        <w:rPr>
          <w:sz w:val="28"/>
          <w:szCs w:val="28"/>
        </w:rPr>
        <w:t>What was the App that your group created?</w:t>
      </w:r>
    </w:p>
    <w:p w14:paraId="139077C1" w14:textId="39AEDE44" w:rsidR="00CB1DF0" w:rsidRPr="00042A8B" w:rsidRDefault="00CB1DF0" w:rsidP="00042A8B">
      <w:pPr>
        <w:ind w:left="360"/>
        <w:rPr>
          <w:sz w:val="28"/>
          <w:szCs w:val="28"/>
        </w:rPr>
      </w:pPr>
      <w:r w:rsidRPr="00042A8B">
        <w:rPr>
          <w:sz w:val="28"/>
          <w:szCs w:val="28"/>
        </w:rPr>
        <w:t xml:space="preserve">The app we have created is </w:t>
      </w:r>
      <w:proofErr w:type="spellStart"/>
      <w:r w:rsidR="004E706D">
        <w:rPr>
          <w:sz w:val="28"/>
          <w:szCs w:val="28"/>
        </w:rPr>
        <w:t>GoogleMapService</w:t>
      </w:r>
      <w:proofErr w:type="spellEnd"/>
      <w:r w:rsidRPr="00042A8B">
        <w:rPr>
          <w:sz w:val="28"/>
          <w:szCs w:val="28"/>
        </w:rPr>
        <w:t xml:space="preserve">. </w:t>
      </w:r>
    </w:p>
    <w:p w14:paraId="284EEEF9" w14:textId="77777777" w:rsidR="00AA027B" w:rsidRDefault="00AA027B" w:rsidP="00AA027B">
      <w:pPr>
        <w:pStyle w:val="Heading3"/>
      </w:pPr>
      <w:r>
        <w:t xml:space="preserve">Agile / Scrum </w:t>
      </w:r>
    </w:p>
    <w:p w14:paraId="77328159" w14:textId="77777777" w:rsidR="008C6E19" w:rsidRDefault="00AA027B" w:rsidP="008C6E19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72AED">
        <w:rPr>
          <w:sz w:val="28"/>
          <w:szCs w:val="28"/>
        </w:rPr>
        <w:t>What did you learn about how the Agile and Scrum methodologies operate?</w:t>
      </w:r>
    </w:p>
    <w:p w14:paraId="67992AB1" w14:textId="1DA493FB" w:rsidR="00E72AED" w:rsidRDefault="003E2914" w:rsidP="008C6E19">
      <w:pPr>
        <w:pStyle w:val="ListParagraph"/>
        <w:rPr>
          <w:sz w:val="28"/>
          <w:szCs w:val="28"/>
        </w:rPr>
      </w:pPr>
      <w:r w:rsidRPr="003E2914">
        <w:rPr>
          <w:sz w:val="28"/>
          <w:szCs w:val="28"/>
        </w:rPr>
        <w:t>I learn</w:t>
      </w:r>
      <w:r w:rsidR="001933E9">
        <w:rPr>
          <w:sz w:val="28"/>
          <w:szCs w:val="28"/>
        </w:rPr>
        <w:t>ed</w:t>
      </w:r>
      <w:r w:rsidRPr="003E2914">
        <w:rPr>
          <w:sz w:val="28"/>
          <w:szCs w:val="28"/>
        </w:rPr>
        <w:t xml:space="preserve"> mainly that all participants in the project are highly timely and collaborative</w:t>
      </w:r>
      <w:r w:rsidR="008C6E19" w:rsidRPr="008C6E19">
        <w:rPr>
          <w:sz w:val="28"/>
          <w:szCs w:val="28"/>
        </w:rPr>
        <w:t>.</w:t>
      </w:r>
    </w:p>
    <w:p w14:paraId="7A07AFC6" w14:textId="77777777" w:rsidR="008C6E19" w:rsidRPr="008C6E19" w:rsidRDefault="008C6E19" w:rsidP="008C6E19">
      <w:pPr>
        <w:pStyle w:val="ListParagraph"/>
        <w:rPr>
          <w:sz w:val="28"/>
          <w:szCs w:val="28"/>
        </w:rPr>
      </w:pPr>
    </w:p>
    <w:p w14:paraId="13EF3937" w14:textId="77777777" w:rsidR="00AA027B" w:rsidRPr="00375079" w:rsidRDefault="00AA027B" w:rsidP="00D94723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375079">
        <w:rPr>
          <w:sz w:val="28"/>
          <w:szCs w:val="28"/>
        </w:rPr>
        <w:t>In practice how effective did you find this methodology?</w:t>
      </w:r>
    </w:p>
    <w:p w14:paraId="5B72B73D" w14:textId="77777777" w:rsidR="00375079" w:rsidRPr="00375079" w:rsidRDefault="00375079" w:rsidP="00375079">
      <w:pPr>
        <w:pStyle w:val="ListParagraph"/>
        <w:rPr>
          <w:sz w:val="28"/>
          <w:szCs w:val="28"/>
        </w:rPr>
      </w:pPr>
    </w:p>
    <w:p w14:paraId="3FA5473F" w14:textId="6E8B8C58" w:rsidR="00375079" w:rsidRDefault="00F96221" w:rsidP="00375079">
      <w:pPr>
        <w:pStyle w:val="ListParagraph"/>
        <w:spacing w:after="200" w:line="276" w:lineRule="auto"/>
        <w:rPr>
          <w:sz w:val="28"/>
          <w:szCs w:val="28"/>
        </w:rPr>
      </w:pPr>
      <w:r w:rsidRPr="00F96221">
        <w:rPr>
          <w:sz w:val="28"/>
          <w:szCs w:val="28"/>
        </w:rPr>
        <w:t>As we start using this approach, I would say it is a good way to understand our clients ' desires and eventually the expectations of each client</w:t>
      </w:r>
      <w:r w:rsidR="004A6D25" w:rsidRPr="004A6D25">
        <w:rPr>
          <w:sz w:val="28"/>
          <w:szCs w:val="28"/>
        </w:rPr>
        <w:t>.</w:t>
      </w:r>
    </w:p>
    <w:p w14:paraId="42AB114E" w14:textId="77777777" w:rsidR="00D10B56" w:rsidRPr="004A6D25" w:rsidRDefault="00D10B56" w:rsidP="00375079">
      <w:pPr>
        <w:pStyle w:val="ListParagraph"/>
        <w:spacing w:after="200" w:line="276" w:lineRule="auto"/>
        <w:rPr>
          <w:sz w:val="28"/>
          <w:szCs w:val="28"/>
        </w:rPr>
      </w:pPr>
    </w:p>
    <w:p w14:paraId="37C3B9E0" w14:textId="77777777" w:rsidR="00AA027B" w:rsidRPr="00E34764" w:rsidRDefault="00AA027B" w:rsidP="00E3476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34764">
        <w:rPr>
          <w:sz w:val="28"/>
          <w:szCs w:val="28"/>
        </w:rPr>
        <w:t>What did you find was the strength of it?</w:t>
      </w:r>
    </w:p>
    <w:p w14:paraId="6ABE865D" w14:textId="15256AF9" w:rsidR="00E34764" w:rsidRDefault="00F96221" w:rsidP="00E34764">
      <w:pPr>
        <w:pStyle w:val="ListParagraph"/>
        <w:spacing w:after="200" w:line="276" w:lineRule="auto"/>
        <w:rPr>
          <w:sz w:val="28"/>
          <w:szCs w:val="28"/>
        </w:rPr>
      </w:pPr>
      <w:r w:rsidRPr="00F96221">
        <w:rPr>
          <w:sz w:val="28"/>
          <w:szCs w:val="28"/>
        </w:rPr>
        <w:t>All involved in this project are dedicated and hardworking</w:t>
      </w:r>
      <w:r w:rsidR="00D10B56" w:rsidRPr="00D10B56">
        <w:rPr>
          <w:sz w:val="28"/>
          <w:szCs w:val="28"/>
        </w:rPr>
        <w:t>.</w:t>
      </w:r>
    </w:p>
    <w:p w14:paraId="2A357C45" w14:textId="77777777" w:rsidR="00D10B56" w:rsidRPr="00D10B56" w:rsidRDefault="00D10B56" w:rsidP="00E34764">
      <w:pPr>
        <w:pStyle w:val="ListParagraph"/>
        <w:spacing w:after="200" w:line="276" w:lineRule="auto"/>
        <w:rPr>
          <w:sz w:val="28"/>
          <w:szCs w:val="28"/>
        </w:rPr>
      </w:pPr>
    </w:p>
    <w:p w14:paraId="60ED3EC7" w14:textId="77777777" w:rsidR="00AA027B" w:rsidRPr="00E34764" w:rsidRDefault="00AA027B" w:rsidP="00E3476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34764">
        <w:rPr>
          <w:sz w:val="28"/>
          <w:szCs w:val="28"/>
        </w:rPr>
        <w:t>What were its weaknesses?</w:t>
      </w:r>
    </w:p>
    <w:p w14:paraId="088E3EB9" w14:textId="77777777" w:rsidR="00FF0F8A" w:rsidRDefault="00FF0F8A" w:rsidP="00E34764">
      <w:pPr>
        <w:pStyle w:val="ListParagraph"/>
        <w:rPr>
          <w:sz w:val="28"/>
          <w:szCs w:val="28"/>
        </w:rPr>
      </w:pPr>
    </w:p>
    <w:p w14:paraId="5408FE4C" w14:textId="09201467" w:rsidR="00E34764" w:rsidRDefault="006E1382" w:rsidP="00E34764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To come up on a common point when everyone is having different point of views</w:t>
      </w:r>
      <w:r w:rsidR="00FF0F8A" w:rsidRPr="00FF0F8A">
        <w:rPr>
          <w:sz w:val="28"/>
          <w:szCs w:val="28"/>
        </w:rPr>
        <w:t>.</w:t>
      </w:r>
    </w:p>
    <w:p w14:paraId="78108133" w14:textId="77777777" w:rsidR="00FF0F8A" w:rsidRPr="00E34764" w:rsidRDefault="00FF0F8A" w:rsidP="00E34764">
      <w:pPr>
        <w:pStyle w:val="ListParagraph"/>
        <w:rPr>
          <w:sz w:val="28"/>
          <w:szCs w:val="28"/>
        </w:rPr>
      </w:pPr>
    </w:p>
    <w:p w14:paraId="2C396855" w14:textId="77777777" w:rsidR="00AA027B" w:rsidRPr="00E34764" w:rsidRDefault="00AA027B" w:rsidP="00E3476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34764">
        <w:rPr>
          <w:sz w:val="28"/>
          <w:szCs w:val="28"/>
        </w:rPr>
        <w:t xml:space="preserve">What were the best features of the process? </w:t>
      </w:r>
    </w:p>
    <w:p w14:paraId="31644073" w14:textId="258C943B" w:rsidR="00EE0B1E" w:rsidRDefault="00895006" w:rsidP="00E34764">
      <w:pPr>
        <w:pStyle w:val="ListParagraph"/>
        <w:rPr>
          <w:sz w:val="28"/>
          <w:szCs w:val="28"/>
        </w:rPr>
      </w:pPr>
      <w:r w:rsidRPr="00895006">
        <w:rPr>
          <w:sz w:val="28"/>
          <w:szCs w:val="28"/>
        </w:rPr>
        <w:t>The best thing I could suggest was to take one another's opinions into consideration</w:t>
      </w:r>
      <w:r w:rsidR="00FF0F8A" w:rsidRPr="00FF0F8A">
        <w:rPr>
          <w:sz w:val="28"/>
          <w:szCs w:val="28"/>
        </w:rPr>
        <w:t>.</w:t>
      </w:r>
    </w:p>
    <w:p w14:paraId="6E093EC3" w14:textId="77777777" w:rsidR="00FF0F8A" w:rsidRPr="00E34764" w:rsidRDefault="00FF0F8A" w:rsidP="00E34764">
      <w:pPr>
        <w:pStyle w:val="ListParagraph"/>
        <w:rPr>
          <w:sz w:val="28"/>
          <w:szCs w:val="28"/>
        </w:rPr>
      </w:pPr>
    </w:p>
    <w:p w14:paraId="73B9A783" w14:textId="77777777" w:rsidR="00BE64B6" w:rsidRPr="00EE0B1E" w:rsidRDefault="00AA027B" w:rsidP="00EE0B1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E0B1E">
        <w:rPr>
          <w:sz w:val="28"/>
          <w:szCs w:val="28"/>
        </w:rPr>
        <w:t>How did they appeal to you?</w:t>
      </w:r>
    </w:p>
    <w:p w14:paraId="5290A9CA" w14:textId="715759D3" w:rsidR="00FF0F8A" w:rsidRPr="00EE0B1E" w:rsidRDefault="006E7172" w:rsidP="00EE0B1E">
      <w:pPr>
        <w:pStyle w:val="ListParagraph"/>
        <w:rPr>
          <w:sz w:val="28"/>
          <w:szCs w:val="28"/>
        </w:rPr>
      </w:pPr>
      <w:r w:rsidRPr="006E7172">
        <w:rPr>
          <w:sz w:val="28"/>
          <w:szCs w:val="28"/>
        </w:rPr>
        <w:lastRenderedPageBreak/>
        <w:t>Operating together as a team and taking every opportunity seriously was the most valuable, because, we have conducted our work very well and more significantly within time.</w:t>
      </w:r>
    </w:p>
    <w:p w14:paraId="12CE78E9" w14:textId="77777777" w:rsidR="00EA5A25" w:rsidRPr="00EE0B1E" w:rsidRDefault="00AA027B" w:rsidP="00EE0B1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E0B1E">
        <w:rPr>
          <w:sz w:val="28"/>
          <w:szCs w:val="28"/>
        </w:rPr>
        <w:t>What was the worst feature of the process</w:t>
      </w:r>
      <w:r w:rsidR="00EE0B1E" w:rsidRPr="00EE0B1E">
        <w:rPr>
          <w:sz w:val="28"/>
          <w:szCs w:val="28"/>
        </w:rPr>
        <w:t>?</w:t>
      </w:r>
    </w:p>
    <w:p w14:paraId="4996FD23" w14:textId="0ED7CAEF" w:rsidR="00FF0F8A" w:rsidRDefault="008616F3" w:rsidP="00EE0B1E">
      <w:pPr>
        <w:pStyle w:val="ListParagraph"/>
        <w:rPr>
          <w:sz w:val="28"/>
          <w:szCs w:val="28"/>
        </w:rPr>
      </w:pPr>
      <w:r w:rsidRPr="008616F3">
        <w:rPr>
          <w:sz w:val="28"/>
          <w:szCs w:val="28"/>
        </w:rPr>
        <w:t>The worse was the preference and denial of the opinions of each individual to be kept and refused.</w:t>
      </w:r>
    </w:p>
    <w:p w14:paraId="0790E10F" w14:textId="77777777" w:rsidR="008616F3" w:rsidRPr="00EE0B1E" w:rsidRDefault="008616F3" w:rsidP="00EE0B1E">
      <w:pPr>
        <w:pStyle w:val="ListParagraph"/>
        <w:rPr>
          <w:sz w:val="28"/>
          <w:szCs w:val="28"/>
        </w:rPr>
      </w:pPr>
    </w:p>
    <w:p w14:paraId="407A0A19" w14:textId="3686F4E9" w:rsidR="00EA5A25" w:rsidRDefault="00AA027B" w:rsidP="00EE0B1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E0B1E">
        <w:rPr>
          <w:sz w:val="28"/>
          <w:szCs w:val="28"/>
        </w:rPr>
        <w:t>How would you change them?</w:t>
      </w:r>
    </w:p>
    <w:p w14:paraId="726E6AE1" w14:textId="15C5B00A" w:rsidR="008616F3" w:rsidRDefault="00A975F5" w:rsidP="008616F3">
      <w:pPr>
        <w:pStyle w:val="ListParagraph"/>
        <w:rPr>
          <w:sz w:val="28"/>
          <w:szCs w:val="28"/>
        </w:rPr>
      </w:pPr>
      <w:r w:rsidRPr="00A975F5">
        <w:rPr>
          <w:sz w:val="28"/>
          <w:szCs w:val="28"/>
        </w:rPr>
        <w:t>The update or improvement relies on the customer's needs following our feedback and the recommendation of the customer.</w:t>
      </w:r>
    </w:p>
    <w:p w14:paraId="1312C2E8" w14:textId="77777777" w:rsidR="00EA5A25" w:rsidRDefault="00EA5A25" w:rsidP="00EA5A25">
      <w:pPr>
        <w:pStyle w:val="Heading3"/>
      </w:pPr>
      <w:r>
        <w:t>Group work</w:t>
      </w:r>
    </w:p>
    <w:p w14:paraId="51CBEA7D" w14:textId="77777777" w:rsidR="00EA5A25" w:rsidRPr="00850C96" w:rsidRDefault="00EA5A25" w:rsidP="00850C96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850C96">
        <w:rPr>
          <w:sz w:val="28"/>
          <w:szCs w:val="28"/>
        </w:rPr>
        <w:t>What did you enjoy about this style of programming?</w:t>
      </w:r>
    </w:p>
    <w:p w14:paraId="16EF9DB2" w14:textId="77777777" w:rsidR="00EA5A25" w:rsidRDefault="00FF0F8A" w:rsidP="00850C96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Cooperation</w:t>
      </w:r>
      <w:r w:rsidR="00FE431B" w:rsidRPr="00850C96">
        <w:rPr>
          <w:sz w:val="28"/>
          <w:szCs w:val="28"/>
        </w:rPr>
        <w:t xml:space="preserve"> of the team</w:t>
      </w:r>
      <w:r w:rsidR="00EA5A25" w:rsidRPr="00850C96">
        <w:rPr>
          <w:sz w:val="28"/>
          <w:szCs w:val="28"/>
        </w:rPr>
        <w:t>.</w:t>
      </w:r>
    </w:p>
    <w:p w14:paraId="018178CE" w14:textId="77777777" w:rsidR="00A01DC4" w:rsidRPr="00850C96" w:rsidRDefault="00A01DC4" w:rsidP="00850C96">
      <w:pPr>
        <w:pStyle w:val="ListParagraph"/>
        <w:rPr>
          <w:sz w:val="28"/>
          <w:szCs w:val="28"/>
        </w:rPr>
      </w:pPr>
    </w:p>
    <w:p w14:paraId="5F0420B8" w14:textId="77777777" w:rsidR="00EA5A25" w:rsidRPr="00850C96" w:rsidRDefault="00EA5A25" w:rsidP="00850C96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850C96">
        <w:rPr>
          <w:sz w:val="28"/>
          <w:szCs w:val="28"/>
        </w:rPr>
        <w:t>What are the downsides for you of group work?</w:t>
      </w:r>
    </w:p>
    <w:p w14:paraId="3C68214A" w14:textId="77777777" w:rsidR="00EA5A25" w:rsidRDefault="00FE431B" w:rsidP="00850C96">
      <w:pPr>
        <w:pStyle w:val="ListParagraph"/>
        <w:rPr>
          <w:sz w:val="28"/>
          <w:szCs w:val="28"/>
        </w:rPr>
      </w:pPr>
      <w:r w:rsidRPr="00850C96">
        <w:rPr>
          <w:sz w:val="28"/>
          <w:szCs w:val="28"/>
        </w:rPr>
        <w:t>Rejection of one's, own idea</w:t>
      </w:r>
      <w:r w:rsidR="00F81732" w:rsidRPr="00850C96">
        <w:rPr>
          <w:sz w:val="28"/>
          <w:szCs w:val="28"/>
        </w:rPr>
        <w:t>.</w:t>
      </w:r>
    </w:p>
    <w:p w14:paraId="01D1EF26" w14:textId="77777777" w:rsidR="00A01DC4" w:rsidRPr="00850C96" w:rsidRDefault="00A01DC4" w:rsidP="00850C96">
      <w:pPr>
        <w:pStyle w:val="ListParagraph"/>
        <w:rPr>
          <w:sz w:val="28"/>
          <w:szCs w:val="28"/>
        </w:rPr>
      </w:pPr>
    </w:p>
    <w:p w14:paraId="6DD0416B" w14:textId="4DCDC825" w:rsidR="00F81732" w:rsidRPr="00850C96" w:rsidRDefault="00EA5A25" w:rsidP="00850C96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850C96">
        <w:rPr>
          <w:sz w:val="28"/>
          <w:szCs w:val="28"/>
        </w:rPr>
        <w:t xml:space="preserve">How did this session change your opinion of working in </w:t>
      </w:r>
      <w:r w:rsidR="001933E9">
        <w:rPr>
          <w:sz w:val="28"/>
          <w:szCs w:val="28"/>
        </w:rPr>
        <w:t xml:space="preserve">the </w:t>
      </w:r>
      <w:r w:rsidRPr="00850C96">
        <w:rPr>
          <w:sz w:val="28"/>
          <w:szCs w:val="28"/>
        </w:rPr>
        <w:t>industry?</w:t>
      </w:r>
    </w:p>
    <w:p w14:paraId="3B247325" w14:textId="6AE2D2B4" w:rsidR="00F81732" w:rsidRPr="0044612A" w:rsidRDefault="0044612A" w:rsidP="00F81732">
      <w:pPr>
        <w:pStyle w:val="ListParagraph"/>
        <w:spacing w:after="200" w:line="276" w:lineRule="auto"/>
        <w:rPr>
          <w:sz w:val="28"/>
          <w:szCs w:val="28"/>
        </w:rPr>
      </w:pPr>
      <w:r w:rsidRPr="0044612A">
        <w:rPr>
          <w:sz w:val="28"/>
          <w:szCs w:val="28"/>
        </w:rPr>
        <w:t>Being in the industry is still far, but the main thing I reflect on here is my knowledge before I enter the industry.</w:t>
      </w:r>
    </w:p>
    <w:p w14:paraId="006225EA" w14:textId="77777777" w:rsidR="00F81732" w:rsidRDefault="00F81732" w:rsidP="00F81732">
      <w:pPr>
        <w:pStyle w:val="ListParagraph"/>
        <w:spacing w:after="200" w:line="276" w:lineRule="auto"/>
      </w:pPr>
    </w:p>
    <w:p w14:paraId="505542D2" w14:textId="77777777" w:rsidR="00F81732" w:rsidRDefault="00F81732" w:rsidP="00F81732">
      <w:pPr>
        <w:pStyle w:val="Heading3"/>
      </w:pPr>
      <w:r>
        <w:t>Source Control</w:t>
      </w:r>
    </w:p>
    <w:p w14:paraId="71F150B3" w14:textId="77777777" w:rsidR="00F81732" w:rsidRPr="004D2DCE" w:rsidRDefault="00F81732" w:rsidP="004D2DCE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4D2DCE">
        <w:rPr>
          <w:sz w:val="28"/>
          <w:szCs w:val="28"/>
        </w:rPr>
        <w:t>What form of Source Control did you use?</w:t>
      </w:r>
    </w:p>
    <w:p w14:paraId="51B1C628" w14:textId="77777777" w:rsidR="002C13DD" w:rsidRPr="004D2DCE" w:rsidRDefault="00297E49" w:rsidP="004D2DCE">
      <w:pPr>
        <w:pStyle w:val="ListParagraph"/>
        <w:rPr>
          <w:sz w:val="28"/>
          <w:szCs w:val="28"/>
        </w:rPr>
      </w:pPr>
      <w:r w:rsidRPr="004D2DCE">
        <w:rPr>
          <w:sz w:val="28"/>
          <w:szCs w:val="28"/>
        </w:rPr>
        <w:t>GitHub</w:t>
      </w:r>
      <w:r w:rsidR="002C13DD" w:rsidRPr="004D2DCE">
        <w:rPr>
          <w:sz w:val="28"/>
          <w:szCs w:val="28"/>
        </w:rPr>
        <w:t>.</w:t>
      </w:r>
    </w:p>
    <w:p w14:paraId="2C0BD25C" w14:textId="77777777" w:rsidR="004D2DCE" w:rsidRDefault="004D2DCE" w:rsidP="002C13DD">
      <w:pPr>
        <w:pStyle w:val="ListParagraph"/>
        <w:spacing w:after="200" w:line="276" w:lineRule="auto"/>
      </w:pPr>
    </w:p>
    <w:p w14:paraId="5C91E77D" w14:textId="77777777" w:rsidR="00F81732" w:rsidRPr="00297E49" w:rsidRDefault="00F81732" w:rsidP="00297E49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297E49">
        <w:rPr>
          <w:sz w:val="28"/>
          <w:szCs w:val="28"/>
        </w:rPr>
        <w:t xml:space="preserve">What were its strengths? </w:t>
      </w:r>
    </w:p>
    <w:p w14:paraId="646A9EF8" w14:textId="348DC683" w:rsidR="002C13DD" w:rsidRDefault="001933E9" w:rsidP="00297E4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The m</w:t>
      </w:r>
      <w:r w:rsidR="00FE431B" w:rsidRPr="00297E49">
        <w:rPr>
          <w:sz w:val="28"/>
          <w:szCs w:val="28"/>
        </w:rPr>
        <w:t>ost important thing is that it's our wish to go Public or Private on GitHub</w:t>
      </w:r>
      <w:r>
        <w:rPr>
          <w:sz w:val="28"/>
          <w:szCs w:val="28"/>
        </w:rPr>
        <w:t xml:space="preserve"> at</w:t>
      </w:r>
      <w:r w:rsidR="00FE431B" w:rsidRPr="00297E49">
        <w:rPr>
          <w:sz w:val="28"/>
          <w:szCs w:val="28"/>
        </w:rPr>
        <w:t xml:space="preserve"> any time</w:t>
      </w:r>
      <w:r w:rsidR="00297E49">
        <w:rPr>
          <w:sz w:val="28"/>
          <w:szCs w:val="28"/>
        </w:rPr>
        <w:t>.</w:t>
      </w:r>
    </w:p>
    <w:p w14:paraId="696173E5" w14:textId="77777777" w:rsidR="00297E49" w:rsidRPr="00297E49" w:rsidRDefault="00297E49" w:rsidP="00297E49">
      <w:pPr>
        <w:pStyle w:val="ListParagraph"/>
        <w:rPr>
          <w:sz w:val="28"/>
          <w:szCs w:val="28"/>
        </w:rPr>
      </w:pPr>
    </w:p>
    <w:p w14:paraId="5AA8164B" w14:textId="77777777" w:rsidR="00F81732" w:rsidRPr="00297E49" w:rsidRDefault="00F81732" w:rsidP="00297E49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297E49">
        <w:rPr>
          <w:sz w:val="28"/>
          <w:szCs w:val="28"/>
        </w:rPr>
        <w:t>What were its weaknesses?</w:t>
      </w:r>
    </w:p>
    <w:p w14:paraId="7D6C2FFB" w14:textId="77777777" w:rsidR="005F1177" w:rsidRDefault="00FE431B" w:rsidP="00297E49">
      <w:pPr>
        <w:pStyle w:val="ListParagraph"/>
        <w:rPr>
          <w:sz w:val="28"/>
          <w:szCs w:val="28"/>
        </w:rPr>
      </w:pPr>
      <w:r w:rsidRPr="00297E49">
        <w:rPr>
          <w:sz w:val="28"/>
          <w:szCs w:val="28"/>
        </w:rPr>
        <w:t xml:space="preserve"> </w:t>
      </w:r>
      <w:r w:rsidR="0040668A">
        <w:rPr>
          <w:sz w:val="28"/>
          <w:szCs w:val="28"/>
        </w:rPr>
        <w:t>Sometimes</w:t>
      </w:r>
      <w:r w:rsidRPr="00297E49">
        <w:rPr>
          <w:sz w:val="28"/>
          <w:szCs w:val="28"/>
        </w:rPr>
        <w:t xml:space="preserve"> it's a bit slow while uploading </w:t>
      </w:r>
      <w:r w:rsidR="00AB1A9C">
        <w:rPr>
          <w:sz w:val="28"/>
          <w:szCs w:val="28"/>
        </w:rPr>
        <w:t>files.</w:t>
      </w:r>
    </w:p>
    <w:p w14:paraId="3A79B03D" w14:textId="77777777" w:rsidR="00B021C6" w:rsidRPr="00297E49" w:rsidRDefault="00B021C6" w:rsidP="00297E49">
      <w:pPr>
        <w:pStyle w:val="ListParagraph"/>
        <w:rPr>
          <w:sz w:val="28"/>
          <w:szCs w:val="28"/>
        </w:rPr>
      </w:pPr>
    </w:p>
    <w:p w14:paraId="696AD7F8" w14:textId="77777777" w:rsidR="00F81732" w:rsidRPr="00297E49" w:rsidRDefault="00F81732" w:rsidP="00297E49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297E49">
        <w:rPr>
          <w:sz w:val="28"/>
          <w:szCs w:val="28"/>
        </w:rPr>
        <w:t>How effective as a source control did you find it?</w:t>
      </w:r>
    </w:p>
    <w:p w14:paraId="42EC2DB2" w14:textId="77777777" w:rsidR="005F1177" w:rsidRDefault="00E63202" w:rsidP="00297E4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Highly effective.</w:t>
      </w:r>
    </w:p>
    <w:p w14:paraId="79A1CF04" w14:textId="77777777" w:rsidR="00B021C6" w:rsidRPr="00297E49" w:rsidRDefault="00B021C6" w:rsidP="00297E49">
      <w:pPr>
        <w:pStyle w:val="ListParagraph"/>
        <w:rPr>
          <w:sz w:val="28"/>
          <w:szCs w:val="28"/>
        </w:rPr>
      </w:pPr>
    </w:p>
    <w:p w14:paraId="4F8FC5FC" w14:textId="77777777" w:rsidR="00F81732" w:rsidRPr="00297E49" w:rsidRDefault="00F81732" w:rsidP="00297E49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297E49">
        <w:rPr>
          <w:sz w:val="28"/>
          <w:szCs w:val="28"/>
        </w:rPr>
        <w:t>If you had to use it again what would you change?</w:t>
      </w:r>
    </w:p>
    <w:p w14:paraId="43AC389A" w14:textId="3E0553DA" w:rsidR="005F1177" w:rsidRPr="005F6F1B" w:rsidRDefault="001C75AD" w:rsidP="005F6F1B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New Feature up</w:t>
      </w:r>
      <w:r w:rsidR="001933E9">
        <w:rPr>
          <w:sz w:val="28"/>
          <w:szCs w:val="28"/>
        </w:rPr>
        <w:t>-</w:t>
      </w:r>
      <w:r>
        <w:rPr>
          <w:sz w:val="28"/>
          <w:szCs w:val="28"/>
        </w:rPr>
        <w:t>gradation</w:t>
      </w:r>
      <w:r w:rsidR="005F1177" w:rsidRPr="00297E49">
        <w:rPr>
          <w:sz w:val="28"/>
          <w:szCs w:val="28"/>
        </w:rPr>
        <w:t>.</w:t>
      </w:r>
    </w:p>
    <w:p w14:paraId="4104482F" w14:textId="77777777" w:rsidR="005F1177" w:rsidRDefault="005F1177" w:rsidP="005F1177">
      <w:pPr>
        <w:spacing w:after="200" w:line="276" w:lineRule="auto"/>
      </w:pPr>
    </w:p>
    <w:p w14:paraId="5C51FD8D" w14:textId="77777777" w:rsidR="005F1177" w:rsidRDefault="005F1177" w:rsidP="005F1177">
      <w:pPr>
        <w:pStyle w:val="Heading3"/>
      </w:pPr>
      <w:r>
        <w:t>Other</w:t>
      </w:r>
    </w:p>
    <w:p w14:paraId="5078F931" w14:textId="77777777" w:rsidR="005F1177" w:rsidRPr="00C300D2" w:rsidRDefault="005F1177" w:rsidP="00C300D2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C300D2">
        <w:rPr>
          <w:sz w:val="28"/>
          <w:szCs w:val="28"/>
        </w:rPr>
        <w:t xml:space="preserve">Do you feel that this has been a worthwhile experiment? </w:t>
      </w:r>
    </w:p>
    <w:p w14:paraId="4BFCA704" w14:textId="77777777" w:rsidR="005F1177" w:rsidRDefault="007A1102" w:rsidP="00C300D2">
      <w:pPr>
        <w:pStyle w:val="ListParagraph"/>
        <w:ind w:left="1440"/>
        <w:rPr>
          <w:sz w:val="28"/>
          <w:szCs w:val="28"/>
        </w:rPr>
      </w:pPr>
      <w:r w:rsidRPr="00C300D2">
        <w:rPr>
          <w:sz w:val="28"/>
          <w:szCs w:val="28"/>
        </w:rPr>
        <w:t xml:space="preserve">Absolutely </w:t>
      </w:r>
      <w:r w:rsidR="00FF3463" w:rsidRPr="00C300D2">
        <w:rPr>
          <w:sz w:val="28"/>
          <w:szCs w:val="28"/>
        </w:rPr>
        <w:t>Yes!</w:t>
      </w:r>
      <w:r w:rsidRPr="00C300D2">
        <w:rPr>
          <w:sz w:val="28"/>
          <w:szCs w:val="28"/>
        </w:rPr>
        <w:t xml:space="preserve"> </w:t>
      </w:r>
    </w:p>
    <w:p w14:paraId="36A0129B" w14:textId="77777777" w:rsidR="00C300D2" w:rsidRPr="00C300D2" w:rsidRDefault="00C300D2" w:rsidP="00C300D2">
      <w:pPr>
        <w:pStyle w:val="ListParagraph"/>
        <w:ind w:left="1440"/>
        <w:rPr>
          <w:sz w:val="28"/>
          <w:szCs w:val="28"/>
        </w:rPr>
      </w:pPr>
    </w:p>
    <w:p w14:paraId="35F68918" w14:textId="77777777" w:rsidR="005F1177" w:rsidRPr="00C300D2" w:rsidRDefault="005F1177" w:rsidP="0021026E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C300D2">
        <w:rPr>
          <w:sz w:val="28"/>
          <w:szCs w:val="28"/>
        </w:rPr>
        <w:t>Why? Why not?</w:t>
      </w:r>
    </w:p>
    <w:p w14:paraId="78488B6E" w14:textId="6D6E97E0" w:rsidR="000833D7" w:rsidRDefault="001C75AD" w:rsidP="00F457FE">
      <w:pPr>
        <w:pStyle w:val="ListParagraph"/>
        <w:ind w:left="1440"/>
        <w:rPr>
          <w:sz w:val="28"/>
          <w:szCs w:val="28"/>
        </w:rPr>
      </w:pPr>
      <w:r w:rsidRPr="001C75AD">
        <w:rPr>
          <w:sz w:val="28"/>
          <w:szCs w:val="28"/>
        </w:rPr>
        <w:t>This teaches us many things, how a person must be careful, working together</w:t>
      </w:r>
      <w:r w:rsidR="001933E9">
        <w:rPr>
          <w:sz w:val="28"/>
          <w:szCs w:val="28"/>
        </w:rPr>
        <w:t>,</w:t>
      </w:r>
      <w:bookmarkStart w:id="0" w:name="_GoBack"/>
      <w:bookmarkEnd w:id="0"/>
      <w:r w:rsidRPr="001C75AD">
        <w:rPr>
          <w:sz w:val="28"/>
          <w:szCs w:val="28"/>
        </w:rPr>
        <w:t xml:space="preserve"> and sharing one another's thoughts.</w:t>
      </w:r>
    </w:p>
    <w:p w14:paraId="4B54E8EE" w14:textId="77777777" w:rsidR="001C75AD" w:rsidRPr="001C75AD" w:rsidRDefault="001C75AD" w:rsidP="001C75AD">
      <w:pPr>
        <w:rPr>
          <w:sz w:val="28"/>
          <w:szCs w:val="28"/>
        </w:rPr>
      </w:pPr>
    </w:p>
    <w:p w14:paraId="1219F95E" w14:textId="77777777" w:rsidR="00F457FE" w:rsidRDefault="00F457FE" w:rsidP="00F457FE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F457FE">
        <w:rPr>
          <w:sz w:val="28"/>
          <w:szCs w:val="28"/>
        </w:rPr>
        <w:t>If you had to give yourself a percentage grade for your contribution to the project and the process. What would it be?</w:t>
      </w:r>
    </w:p>
    <w:p w14:paraId="09804F1D" w14:textId="7AD507C1" w:rsidR="008D68E4" w:rsidRPr="00F457FE" w:rsidRDefault="008D68E4" w:rsidP="008D68E4">
      <w:pPr>
        <w:pStyle w:val="ListParagraph"/>
        <w:ind w:left="1440"/>
        <w:rPr>
          <w:sz w:val="28"/>
          <w:szCs w:val="28"/>
        </w:rPr>
      </w:pPr>
      <w:r>
        <w:rPr>
          <w:sz w:val="28"/>
          <w:szCs w:val="28"/>
        </w:rPr>
        <w:t xml:space="preserve">As I was the team leader so I would give myself </w:t>
      </w:r>
      <w:r w:rsidR="001C75AD">
        <w:rPr>
          <w:sz w:val="28"/>
          <w:szCs w:val="28"/>
        </w:rPr>
        <w:t xml:space="preserve">100%. </w:t>
      </w:r>
      <w:r w:rsidR="001C75AD" w:rsidRPr="001C75AD">
        <w:rPr>
          <w:sz w:val="28"/>
          <w:szCs w:val="28"/>
        </w:rPr>
        <w:t>Because I've always driven and taken the initiative for meetings</w:t>
      </w:r>
    </w:p>
    <w:p w14:paraId="1A67B559" w14:textId="77777777" w:rsidR="00CA3D61" w:rsidRPr="00F457FE" w:rsidRDefault="00CA3D61" w:rsidP="00F457FE">
      <w:pPr>
        <w:pStyle w:val="ListParagraph"/>
        <w:ind w:left="1440"/>
        <w:rPr>
          <w:sz w:val="28"/>
          <w:szCs w:val="28"/>
        </w:rPr>
      </w:pPr>
    </w:p>
    <w:p w14:paraId="17A4D873" w14:textId="77777777" w:rsidR="00CA3D61" w:rsidRPr="00CA3D61" w:rsidRDefault="00CA3D61">
      <w:pPr>
        <w:rPr>
          <w:sz w:val="32"/>
          <w:szCs w:val="32"/>
        </w:rPr>
      </w:pPr>
    </w:p>
    <w:sectPr w:rsidR="00CA3D61" w:rsidRPr="00CA3D61" w:rsidSect="009858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F476D"/>
    <w:multiLevelType w:val="hybridMultilevel"/>
    <w:tmpl w:val="D96C8F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6640AB"/>
    <w:multiLevelType w:val="hybridMultilevel"/>
    <w:tmpl w:val="5FC0A8E6"/>
    <w:lvl w:ilvl="0" w:tplc="B6FA44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C8384B"/>
    <w:multiLevelType w:val="hybridMultilevel"/>
    <w:tmpl w:val="B00E882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E6446C"/>
    <w:multiLevelType w:val="hybridMultilevel"/>
    <w:tmpl w:val="6916ECA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C91953"/>
    <w:multiLevelType w:val="hybridMultilevel"/>
    <w:tmpl w:val="9CB2F366"/>
    <w:lvl w:ilvl="0" w:tplc="8C728B4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9A82958"/>
    <w:multiLevelType w:val="hybridMultilevel"/>
    <w:tmpl w:val="0502751A"/>
    <w:lvl w:ilvl="0" w:tplc="0240C6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BAB3BE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75C140DF"/>
    <w:multiLevelType w:val="hybridMultilevel"/>
    <w:tmpl w:val="E4E6D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844194"/>
    <w:multiLevelType w:val="hybridMultilevel"/>
    <w:tmpl w:val="C718647E"/>
    <w:lvl w:ilvl="0" w:tplc="7D4423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8"/>
  </w:num>
  <w:num w:numId="3">
    <w:abstractNumId w:val="3"/>
  </w:num>
  <w:num w:numId="4">
    <w:abstractNumId w:val="7"/>
  </w:num>
  <w:num w:numId="5">
    <w:abstractNumId w:val="0"/>
  </w:num>
  <w:num w:numId="6">
    <w:abstractNumId w:val="2"/>
  </w:num>
  <w:num w:numId="7">
    <w:abstractNumId w:val="1"/>
  </w:num>
  <w:num w:numId="8">
    <w:abstractNumId w:val="5"/>
  </w:num>
  <w:num w:numId="9">
    <w:abstractNumId w:val="4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MjS3NLY0MjU2NTFV0lEKTi0uzszPAykwrAUATKDOGywAAAA="/>
  </w:docVars>
  <w:rsids>
    <w:rsidRoot w:val="00CA3D61"/>
    <w:rsid w:val="00042A8B"/>
    <w:rsid w:val="00054D14"/>
    <w:rsid w:val="000833D7"/>
    <w:rsid w:val="000941CC"/>
    <w:rsid w:val="001933E9"/>
    <w:rsid w:val="001C75AD"/>
    <w:rsid w:val="0021026E"/>
    <w:rsid w:val="002401AB"/>
    <w:rsid w:val="00270953"/>
    <w:rsid w:val="00297481"/>
    <w:rsid w:val="00297E49"/>
    <w:rsid w:val="002C13DD"/>
    <w:rsid w:val="00375079"/>
    <w:rsid w:val="003E2914"/>
    <w:rsid w:val="0040668A"/>
    <w:rsid w:val="0044612A"/>
    <w:rsid w:val="004A6D25"/>
    <w:rsid w:val="004C7D69"/>
    <w:rsid w:val="004D2DCE"/>
    <w:rsid w:val="004E706D"/>
    <w:rsid w:val="005F1177"/>
    <w:rsid w:val="005F6F1B"/>
    <w:rsid w:val="00692DC0"/>
    <w:rsid w:val="006E1382"/>
    <w:rsid w:val="006E4410"/>
    <w:rsid w:val="006E7172"/>
    <w:rsid w:val="007A1102"/>
    <w:rsid w:val="007F3E82"/>
    <w:rsid w:val="00850C96"/>
    <w:rsid w:val="00852682"/>
    <w:rsid w:val="008616F3"/>
    <w:rsid w:val="00895006"/>
    <w:rsid w:val="008C6E19"/>
    <w:rsid w:val="008D68E4"/>
    <w:rsid w:val="009046ED"/>
    <w:rsid w:val="00927CAD"/>
    <w:rsid w:val="009858F3"/>
    <w:rsid w:val="009F2989"/>
    <w:rsid w:val="00A01DC4"/>
    <w:rsid w:val="00A35B4E"/>
    <w:rsid w:val="00A41931"/>
    <w:rsid w:val="00A975F5"/>
    <w:rsid w:val="00AA027B"/>
    <w:rsid w:val="00AB1A9C"/>
    <w:rsid w:val="00AF2830"/>
    <w:rsid w:val="00B021C6"/>
    <w:rsid w:val="00BE64B6"/>
    <w:rsid w:val="00C300D2"/>
    <w:rsid w:val="00CA3D61"/>
    <w:rsid w:val="00CB1DF0"/>
    <w:rsid w:val="00D03ABB"/>
    <w:rsid w:val="00D05158"/>
    <w:rsid w:val="00D10B56"/>
    <w:rsid w:val="00D1404A"/>
    <w:rsid w:val="00D94723"/>
    <w:rsid w:val="00DC54E6"/>
    <w:rsid w:val="00DC6274"/>
    <w:rsid w:val="00E34764"/>
    <w:rsid w:val="00E63202"/>
    <w:rsid w:val="00E72AED"/>
    <w:rsid w:val="00EA5A25"/>
    <w:rsid w:val="00EE0B1E"/>
    <w:rsid w:val="00F14400"/>
    <w:rsid w:val="00F457FE"/>
    <w:rsid w:val="00F50F99"/>
    <w:rsid w:val="00F81732"/>
    <w:rsid w:val="00F96221"/>
    <w:rsid w:val="00FE431B"/>
    <w:rsid w:val="00FF0F8A"/>
    <w:rsid w:val="00FF34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72E480"/>
  <w15:docId w15:val="{2F81EB9F-B2CF-4AD9-B452-C3DEDB6BF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858F3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027B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CA3D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CA3D61"/>
  </w:style>
  <w:style w:type="character" w:customStyle="1" w:styleId="eop">
    <w:name w:val="eop"/>
    <w:basedOn w:val="DefaultParagraphFont"/>
    <w:rsid w:val="00CA3D61"/>
  </w:style>
  <w:style w:type="paragraph" w:styleId="ListParagraph">
    <w:name w:val="List Paragraph"/>
    <w:basedOn w:val="Normal"/>
    <w:uiPriority w:val="34"/>
    <w:qFormat/>
    <w:rsid w:val="00CA3D6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AA027B"/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  <w:style w:type="character" w:customStyle="1" w:styleId="word">
    <w:name w:val="word"/>
    <w:basedOn w:val="DefaultParagraphFont"/>
    <w:rsid w:val="004A6D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721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3</Pages>
  <Words>385</Words>
  <Characters>2198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        Agile / Scrum </vt:lpstr>
      <vt:lpstr>        Group work</vt:lpstr>
      <vt:lpstr>        Source Control</vt:lpstr>
      <vt:lpstr>        Other</vt:lpstr>
    </vt:vector>
  </TitlesOfParts>
  <Company/>
  <LinksUpToDate>false</LinksUpToDate>
  <CharactersWithSpaces>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ngh</dc:creator>
  <cp:lastModifiedBy>Singh</cp:lastModifiedBy>
  <cp:revision>70</cp:revision>
  <dcterms:created xsi:type="dcterms:W3CDTF">2019-11-18T11:38:00Z</dcterms:created>
  <dcterms:modified xsi:type="dcterms:W3CDTF">2020-05-15T13:11:00Z</dcterms:modified>
</cp:coreProperties>
</file>